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0359" w:rsidRPr="00642FB8" w:rsidRDefault="00BE4768" w:rsidP="00642FB8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20</w:t>
      </w:r>
      <w:proofErr w:type="gramStart"/>
      <w:r>
        <w:rPr>
          <w:rFonts w:ascii="Times New Roman" w:hAnsi="Times New Roman"/>
          <w:b/>
          <w:sz w:val="28"/>
          <w:szCs w:val="28"/>
        </w:rPr>
        <w:t>….</w:t>
      </w:r>
      <w:r w:rsidRPr="003C380D">
        <w:rPr>
          <w:rFonts w:ascii="Times New Roman" w:hAnsi="Times New Roman"/>
          <w:b/>
          <w:sz w:val="28"/>
          <w:szCs w:val="28"/>
        </w:rPr>
        <w:t>.</w:t>
      </w:r>
      <w:proofErr w:type="gramEnd"/>
      <w:r w:rsidRPr="003C380D">
        <w:rPr>
          <w:rFonts w:ascii="Times New Roman" w:hAnsi="Times New Roman"/>
          <w:b/>
          <w:sz w:val="28"/>
          <w:szCs w:val="28"/>
        </w:rPr>
        <w:t xml:space="preserve"> évi helyi iparűzési adóbevallást helyettesítő</w:t>
      </w:r>
    </w:p>
    <w:p w:rsidR="003C380D" w:rsidRPr="00BE4768" w:rsidRDefault="003C380D" w:rsidP="00BE4768">
      <w:pPr>
        <w:spacing w:line="360" w:lineRule="auto"/>
        <w:jc w:val="center"/>
        <w:rPr>
          <w:rFonts w:ascii="Times New Roman" w:hAnsi="Times New Roman"/>
          <w:b/>
          <w:sz w:val="40"/>
          <w:szCs w:val="40"/>
        </w:rPr>
      </w:pPr>
      <w:r w:rsidRPr="00BE4768">
        <w:rPr>
          <w:rFonts w:ascii="Times New Roman" w:hAnsi="Times New Roman"/>
          <w:b/>
          <w:sz w:val="40"/>
          <w:szCs w:val="40"/>
        </w:rPr>
        <w:t>NYILATKOZAT</w:t>
      </w:r>
    </w:p>
    <w:p w:rsidR="003C380D" w:rsidRPr="00642FB8" w:rsidRDefault="003C380D" w:rsidP="003C380D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  <w:r w:rsidRPr="00642FB8">
        <w:rPr>
          <w:rFonts w:ascii="Times New Roman" w:hAnsi="Times New Roman"/>
          <w:sz w:val="23"/>
          <w:szCs w:val="23"/>
        </w:rPr>
        <w:t>Adózó neve:____________________________________________________________________</w:t>
      </w:r>
    </w:p>
    <w:p w:rsidR="006F79D6" w:rsidRPr="00642FB8" w:rsidRDefault="006F79D6" w:rsidP="006F79D6">
      <w:pPr>
        <w:tabs>
          <w:tab w:val="right" w:pos="9406"/>
        </w:tabs>
        <w:spacing w:line="360" w:lineRule="auto"/>
        <w:jc w:val="both"/>
        <w:rPr>
          <w:rFonts w:ascii="Times New Roman" w:hAnsi="Times New Roman"/>
          <w:sz w:val="23"/>
          <w:szCs w:val="23"/>
          <w:u w:val="single"/>
        </w:rPr>
      </w:pPr>
      <w:r w:rsidRPr="00642FB8">
        <w:rPr>
          <w:rFonts w:ascii="Times New Roman" w:hAnsi="Times New Roman"/>
          <w:sz w:val="23"/>
          <w:szCs w:val="23"/>
        </w:rPr>
        <w:t>Adózó születési neve:</w:t>
      </w:r>
      <w:r w:rsidRPr="00642FB8">
        <w:rPr>
          <w:rFonts w:ascii="Times New Roman" w:hAnsi="Times New Roman"/>
          <w:sz w:val="23"/>
          <w:szCs w:val="23"/>
          <w:u w:val="single"/>
        </w:rPr>
        <w:tab/>
      </w:r>
    </w:p>
    <w:p w:rsidR="00BE4768" w:rsidRPr="00642FB8" w:rsidRDefault="00BE4768" w:rsidP="00BE4768">
      <w:pPr>
        <w:tabs>
          <w:tab w:val="right" w:pos="9356"/>
        </w:tabs>
        <w:spacing w:line="360" w:lineRule="auto"/>
        <w:jc w:val="both"/>
        <w:rPr>
          <w:rFonts w:ascii="Times New Roman" w:hAnsi="Times New Roman"/>
          <w:sz w:val="23"/>
          <w:szCs w:val="23"/>
          <w:u w:val="single"/>
        </w:rPr>
      </w:pPr>
      <w:r w:rsidRPr="00642FB8">
        <w:rPr>
          <w:rFonts w:ascii="Times New Roman" w:hAnsi="Times New Roman"/>
          <w:sz w:val="23"/>
          <w:szCs w:val="23"/>
        </w:rPr>
        <w:t>Születési helye, ideje:</w:t>
      </w:r>
      <w:r w:rsidRPr="00642FB8">
        <w:rPr>
          <w:rFonts w:ascii="Times New Roman" w:hAnsi="Times New Roman"/>
          <w:sz w:val="23"/>
          <w:szCs w:val="23"/>
          <w:u w:val="single"/>
        </w:rPr>
        <w:tab/>
      </w:r>
    </w:p>
    <w:p w:rsidR="00BE4768" w:rsidRPr="00642FB8" w:rsidRDefault="00BE4768" w:rsidP="00BE4768">
      <w:pPr>
        <w:tabs>
          <w:tab w:val="right" w:pos="9356"/>
        </w:tabs>
        <w:spacing w:line="360" w:lineRule="auto"/>
        <w:jc w:val="both"/>
        <w:rPr>
          <w:rFonts w:ascii="Times New Roman" w:hAnsi="Times New Roman"/>
          <w:sz w:val="23"/>
          <w:szCs w:val="23"/>
          <w:u w:val="single"/>
        </w:rPr>
      </w:pPr>
      <w:r w:rsidRPr="00642FB8">
        <w:rPr>
          <w:rFonts w:ascii="Times New Roman" w:hAnsi="Times New Roman"/>
          <w:sz w:val="23"/>
          <w:szCs w:val="23"/>
        </w:rPr>
        <w:t>Anyja születési neve:</w:t>
      </w:r>
      <w:r w:rsidRPr="00642FB8">
        <w:rPr>
          <w:rFonts w:ascii="Times New Roman" w:hAnsi="Times New Roman"/>
          <w:sz w:val="23"/>
          <w:szCs w:val="23"/>
          <w:u w:val="single"/>
        </w:rPr>
        <w:tab/>
      </w:r>
    </w:p>
    <w:p w:rsidR="00BE4768" w:rsidRPr="00642FB8" w:rsidRDefault="00BE4768" w:rsidP="00BE4768">
      <w:pPr>
        <w:tabs>
          <w:tab w:val="right" w:pos="5954"/>
          <w:tab w:val="right" w:pos="9356"/>
        </w:tabs>
        <w:spacing w:line="360" w:lineRule="auto"/>
        <w:jc w:val="both"/>
        <w:rPr>
          <w:rFonts w:ascii="Times New Roman" w:hAnsi="Times New Roman"/>
          <w:sz w:val="23"/>
          <w:szCs w:val="23"/>
          <w:u w:val="single"/>
        </w:rPr>
      </w:pPr>
      <w:r w:rsidRPr="00642FB8">
        <w:rPr>
          <w:rFonts w:ascii="Times New Roman" w:hAnsi="Times New Roman"/>
          <w:sz w:val="23"/>
          <w:szCs w:val="23"/>
        </w:rPr>
        <w:t>Adóazonosító jele:</w:t>
      </w:r>
      <w:r w:rsidRPr="00642FB8">
        <w:rPr>
          <w:rFonts w:ascii="Times New Roman" w:hAnsi="Times New Roman"/>
          <w:sz w:val="23"/>
          <w:szCs w:val="23"/>
          <w:u w:val="single"/>
        </w:rPr>
        <w:tab/>
      </w:r>
      <w:r w:rsidRPr="00642FB8">
        <w:rPr>
          <w:rFonts w:ascii="Times New Roman" w:hAnsi="Times New Roman"/>
          <w:sz w:val="23"/>
          <w:szCs w:val="23"/>
        </w:rPr>
        <w:t>Adószáma:</w:t>
      </w:r>
      <w:r w:rsidRPr="00642FB8">
        <w:rPr>
          <w:rFonts w:ascii="Times New Roman" w:hAnsi="Times New Roman"/>
          <w:sz w:val="23"/>
          <w:szCs w:val="23"/>
          <w:u w:val="single"/>
        </w:rPr>
        <w:tab/>
      </w:r>
    </w:p>
    <w:p w:rsidR="00BE4768" w:rsidRPr="00642FB8" w:rsidRDefault="00BE4768" w:rsidP="00BE4768">
      <w:pPr>
        <w:tabs>
          <w:tab w:val="right" w:pos="9356"/>
        </w:tabs>
        <w:spacing w:line="360" w:lineRule="auto"/>
        <w:jc w:val="both"/>
        <w:rPr>
          <w:rFonts w:ascii="Times New Roman" w:hAnsi="Times New Roman"/>
          <w:sz w:val="23"/>
          <w:szCs w:val="23"/>
          <w:u w:val="single"/>
        </w:rPr>
      </w:pPr>
      <w:r w:rsidRPr="00642FB8">
        <w:rPr>
          <w:rFonts w:ascii="Times New Roman" w:hAnsi="Times New Roman"/>
          <w:sz w:val="23"/>
          <w:szCs w:val="23"/>
        </w:rPr>
        <w:t>Lakóhelye, székhelye:</w:t>
      </w:r>
      <w:r w:rsidRPr="00642FB8">
        <w:rPr>
          <w:rFonts w:ascii="Times New Roman" w:hAnsi="Times New Roman"/>
          <w:sz w:val="23"/>
          <w:szCs w:val="23"/>
          <w:u w:val="single"/>
        </w:rPr>
        <w:tab/>
      </w:r>
    </w:p>
    <w:p w:rsidR="00BE4768" w:rsidRPr="00642FB8" w:rsidRDefault="00BE4768" w:rsidP="00BE4768">
      <w:pPr>
        <w:tabs>
          <w:tab w:val="right" w:pos="9356"/>
        </w:tabs>
        <w:spacing w:line="360" w:lineRule="auto"/>
        <w:jc w:val="both"/>
        <w:rPr>
          <w:rFonts w:ascii="Times New Roman" w:hAnsi="Times New Roman"/>
          <w:sz w:val="23"/>
          <w:szCs w:val="23"/>
          <w:u w:val="single"/>
        </w:rPr>
      </w:pPr>
      <w:r w:rsidRPr="00642FB8">
        <w:rPr>
          <w:rFonts w:ascii="Times New Roman" w:hAnsi="Times New Roman"/>
          <w:sz w:val="23"/>
          <w:szCs w:val="23"/>
        </w:rPr>
        <w:t>Nyilatkozatot kitöltő neve (</w:t>
      </w:r>
      <w:r w:rsidRPr="00642FB8">
        <w:rPr>
          <w:rFonts w:ascii="Times New Roman" w:hAnsi="Times New Roman"/>
          <w:i/>
          <w:sz w:val="23"/>
          <w:szCs w:val="23"/>
        </w:rPr>
        <w:t>ha eltér a</w:t>
      </w:r>
      <w:r w:rsidR="00404136" w:rsidRPr="00642FB8">
        <w:rPr>
          <w:rFonts w:ascii="Times New Roman" w:hAnsi="Times New Roman"/>
          <w:i/>
          <w:sz w:val="23"/>
          <w:szCs w:val="23"/>
        </w:rPr>
        <w:t>z adóz</w:t>
      </w:r>
      <w:r w:rsidRPr="00642FB8">
        <w:rPr>
          <w:rFonts w:ascii="Times New Roman" w:hAnsi="Times New Roman"/>
          <w:i/>
          <w:sz w:val="23"/>
          <w:szCs w:val="23"/>
        </w:rPr>
        <w:t>ótól</w:t>
      </w:r>
      <w:r w:rsidRPr="00642FB8">
        <w:rPr>
          <w:rFonts w:ascii="Times New Roman" w:hAnsi="Times New Roman"/>
          <w:sz w:val="23"/>
          <w:szCs w:val="23"/>
        </w:rPr>
        <w:t>):</w:t>
      </w:r>
      <w:r w:rsidRPr="00642FB8">
        <w:rPr>
          <w:rFonts w:ascii="Times New Roman" w:hAnsi="Times New Roman"/>
          <w:sz w:val="23"/>
          <w:szCs w:val="23"/>
          <w:u w:val="single"/>
        </w:rPr>
        <w:tab/>
      </w:r>
    </w:p>
    <w:p w:rsidR="00BE4768" w:rsidRPr="00642FB8" w:rsidRDefault="00BE4768" w:rsidP="00BE4768">
      <w:pPr>
        <w:tabs>
          <w:tab w:val="right" w:pos="5387"/>
          <w:tab w:val="right" w:pos="9356"/>
        </w:tabs>
        <w:spacing w:line="360" w:lineRule="auto"/>
        <w:jc w:val="both"/>
        <w:rPr>
          <w:rFonts w:ascii="Times New Roman" w:hAnsi="Times New Roman"/>
          <w:sz w:val="23"/>
          <w:szCs w:val="23"/>
          <w:u w:val="single"/>
        </w:rPr>
      </w:pPr>
      <w:r w:rsidRPr="00642FB8">
        <w:rPr>
          <w:rFonts w:ascii="Times New Roman" w:hAnsi="Times New Roman"/>
          <w:sz w:val="23"/>
          <w:szCs w:val="23"/>
        </w:rPr>
        <w:t>Telefonszáma:</w:t>
      </w:r>
      <w:r w:rsidRPr="00642FB8">
        <w:rPr>
          <w:rFonts w:ascii="Times New Roman" w:hAnsi="Times New Roman"/>
          <w:sz w:val="23"/>
          <w:szCs w:val="23"/>
          <w:u w:val="single"/>
        </w:rPr>
        <w:tab/>
      </w:r>
      <w:r w:rsidRPr="00642FB8">
        <w:rPr>
          <w:rFonts w:ascii="Times New Roman" w:hAnsi="Times New Roman"/>
          <w:sz w:val="23"/>
          <w:szCs w:val="23"/>
        </w:rPr>
        <w:t>E-mail címe:</w:t>
      </w:r>
      <w:r w:rsidRPr="00642FB8">
        <w:rPr>
          <w:rFonts w:ascii="Times New Roman" w:hAnsi="Times New Roman"/>
          <w:sz w:val="23"/>
          <w:szCs w:val="23"/>
          <w:u w:val="single"/>
        </w:rPr>
        <w:tab/>
      </w:r>
    </w:p>
    <w:p w:rsidR="00BE4768" w:rsidRPr="00642FB8" w:rsidRDefault="00BE4768" w:rsidP="003C380D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</w:p>
    <w:p w:rsidR="00EA528C" w:rsidRPr="00642FB8" w:rsidRDefault="00BE4768" w:rsidP="00BE4768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  <w:r w:rsidRPr="00642FB8">
        <w:rPr>
          <w:rFonts w:ascii="Times New Roman" w:hAnsi="Times New Roman"/>
          <w:sz w:val="23"/>
          <w:szCs w:val="23"/>
        </w:rPr>
        <w:t>Büntetőjogi felelősségem tudatában nyilatkozom, hogy a mez</w:t>
      </w:r>
      <w:r w:rsidR="00404136" w:rsidRPr="00642FB8">
        <w:rPr>
          <w:rFonts w:ascii="Times New Roman" w:hAnsi="Times New Roman"/>
          <w:sz w:val="23"/>
          <w:szCs w:val="23"/>
        </w:rPr>
        <w:t>ő</w:t>
      </w:r>
      <w:r w:rsidRPr="00642FB8">
        <w:rPr>
          <w:rFonts w:ascii="Times New Roman" w:hAnsi="Times New Roman"/>
          <w:sz w:val="23"/>
          <w:szCs w:val="23"/>
        </w:rPr>
        <w:t>gazdasági tevékenységből származó 20</w:t>
      </w:r>
      <w:proofErr w:type="gramStart"/>
      <w:r w:rsidRPr="00642FB8">
        <w:rPr>
          <w:rFonts w:ascii="Times New Roman" w:hAnsi="Times New Roman"/>
          <w:sz w:val="23"/>
          <w:szCs w:val="23"/>
        </w:rPr>
        <w:t>…</w:t>
      </w:r>
      <w:r w:rsidR="00B07024" w:rsidRPr="00642FB8">
        <w:rPr>
          <w:rFonts w:ascii="Times New Roman" w:hAnsi="Times New Roman"/>
          <w:sz w:val="23"/>
          <w:szCs w:val="23"/>
        </w:rPr>
        <w:t>…</w:t>
      </w:r>
      <w:proofErr w:type="gramEnd"/>
      <w:r w:rsidRPr="00642FB8">
        <w:rPr>
          <w:rFonts w:ascii="Times New Roman" w:hAnsi="Times New Roman"/>
          <w:sz w:val="23"/>
          <w:szCs w:val="23"/>
        </w:rPr>
        <w:t xml:space="preserve">évi </w:t>
      </w:r>
      <w:proofErr w:type="spellStart"/>
      <w:r w:rsidRPr="00642FB8">
        <w:rPr>
          <w:rFonts w:ascii="Times New Roman" w:hAnsi="Times New Roman"/>
          <w:sz w:val="23"/>
          <w:szCs w:val="23"/>
        </w:rPr>
        <w:t>árbevételem</w:t>
      </w:r>
      <w:proofErr w:type="spellEnd"/>
      <w:r w:rsidRPr="00642FB8">
        <w:rPr>
          <w:rFonts w:ascii="Times New Roman" w:hAnsi="Times New Roman"/>
          <w:sz w:val="23"/>
          <w:szCs w:val="23"/>
        </w:rPr>
        <w:t xml:space="preserve"> nem haladta meg </w:t>
      </w:r>
      <w:r w:rsidR="007135EF" w:rsidRPr="00642FB8">
        <w:rPr>
          <w:rFonts w:ascii="Times New Roman" w:hAnsi="Times New Roman"/>
          <w:sz w:val="23"/>
          <w:szCs w:val="23"/>
        </w:rPr>
        <w:t xml:space="preserve">az </w:t>
      </w:r>
      <w:r w:rsidR="00EA528C" w:rsidRPr="00642FB8">
        <w:rPr>
          <w:rFonts w:ascii="Times New Roman" w:hAnsi="Times New Roman"/>
          <w:sz w:val="23"/>
          <w:szCs w:val="23"/>
        </w:rPr>
        <w:t>éves minimálbér 50%-át.</w:t>
      </w:r>
    </w:p>
    <w:p w:rsidR="00B00DB4" w:rsidRPr="00642FB8" w:rsidRDefault="00BE4768" w:rsidP="00BE4768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  <w:r w:rsidRPr="00642FB8">
        <w:rPr>
          <w:rFonts w:ascii="Times New Roman" w:hAnsi="Times New Roman"/>
          <w:sz w:val="23"/>
          <w:szCs w:val="23"/>
        </w:rPr>
        <w:t>I</w:t>
      </w:r>
      <w:r w:rsidR="00B07024" w:rsidRPr="00642FB8">
        <w:rPr>
          <w:rFonts w:ascii="Times New Roman" w:hAnsi="Times New Roman"/>
          <w:sz w:val="23"/>
          <w:szCs w:val="23"/>
        </w:rPr>
        <w:t>lyen módon teszek eleget a 20</w:t>
      </w:r>
      <w:proofErr w:type="gramStart"/>
      <w:r w:rsidR="00B07024" w:rsidRPr="00642FB8">
        <w:rPr>
          <w:rFonts w:ascii="Times New Roman" w:hAnsi="Times New Roman"/>
          <w:sz w:val="23"/>
          <w:szCs w:val="23"/>
        </w:rPr>
        <w:t>……</w:t>
      </w:r>
      <w:proofErr w:type="gramEnd"/>
      <w:r w:rsidRPr="00642FB8">
        <w:rPr>
          <w:rFonts w:ascii="Times New Roman" w:hAnsi="Times New Roman"/>
          <w:sz w:val="23"/>
          <w:szCs w:val="23"/>
        </w:rPr>
        <w:t>évi helyi iparű</w:t>
      </w:r>
      <w:r w:rsidR="00F26A77" w:rsidRPr="00642FB8">
        <w:rPr>
          <w:rFonts w:ascii="Times New Roman" w:hAnsi="Times New Roman"/>
          <w:sz w:val="23"/>
          <w:szCs w:val="23"/>
        </w:rPr>
        <w:t>zési adó</w:t>
      </w:r>
      <w:r w:rsidRPr="00642FB8">
        <w:rPr>
          <w:rFonts w:ascii="Times New Roman" w:hAnsi="Times New Roman"/>
          <w:sz w:val="23"/>
          <w:szCs w:val="23"/>
        </w:rPr>
        <w:t>bevallásomnak.</w:t>
      </w:r>
    </w:p>
    <w:p w:rsidR="00AD3772" w:rsidRPr="00642FB8" w:rsidRDefault="00AD3772" w:rsidP="00BE4768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</w:p>
    <w:p w:rsidR="00AD3772" w:rsidRPr="00642FB8" w:rsidRDefault="00733027" w:rsidP="00BE4768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  <w:sdt>
        <w:sdtPr>
          <w:rPr>
            <w:rFonts w:ascii="Times New Roman" w:hAnsi="Times New Roman"/>
            <w:sz w:val="23"/>
            <w:szCs w:val="23"/>
          </w:rPr>
          <w:id w:val="1580559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3772" w:rsidRPr="00642FB8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813B3" w:rsidRPr="00642FB8">
        <w:rPr>
          <w:rFonts w:ascii="Times New Roman" w:hAnsi="Times New Roman"/>
          <w:sz w:val="23"/>
          <w:szCs w:val="23"/>
        </w:rPr>
        <w:t>Bordány Nagyközség Önkormányzata Képviselő-testületének helyi iparűzési adóról szóló 13/</w:t>
      </w:r>
      <w:proofErr w:type="gramStart"/>
      <w:r w:rsidR="002813B3" w:rsidRPr="00642FB8">
        <w:rPr>
          <w:rFonts w:ascii="Times New Roman" w:hAnsi="Times New Roman"/>
          <w:sz w:val="23"/>
          <w:szCs w:val="23"/>
        </w:rPr>
        <w:t>2020(</w:t>
      </w:r>
      <w:proofErr w:type="gramEnd"/>
      <w:r w:rsidR="002813B3" w:rsidRPr="00642FB8">
        <w:rPr>
          <w:rFonts w:ascii="Times New Roman" w:hAnsi="Times New Roman"/>
          <w:sz w:val="23"/>
          <w:szCs w:val="23"/>
        </w:rPr>
        <w:t>XII.4.) önkormányzati rendeletének 6. § (3) bekezdése alapján c</w:t>
      </w:r>
      <w:r w:rsidR="00251FA9" w:rsidRPr="00642FB8">
        <w:rPr>
          <w:rFonts w:ascii="Times New Roman" w:hAnsi="Times New Roman"/>
          <w:sz w:val="23"/>
          <w:szCs w:val="23"/>
        </w:rPr>
        <w:t>satolom</w:t>
      </w:r>
      <w:r w:rsidR="005532FC">
        <w:rPr>
          <w:rFonts w:ascii="Times New Roman" w:hAnsi="Times New Roman"/>
          <w:sz w:val="23"/>
          <w:szCs w:val="23"/>
        </w:rPr>
        <w:t xml:space="preserve"> az őstermelői tevékenység</w:t>
      </w:r>
      <w:r w:rsidR="00AD3772" w:rsidRPr="00642FB8">
        <w:rPr>
          <w:rFonts w:ascii="Times New Roman" w:hAnsi="Times New Roman"/>
          <w:sz w:val="23"/>
          <w:szCs w:val="23"/>
        </w:rPr>
        <w:t>ből származó bevétel igazolását.</w:t>
      </w:r>
      <w:r w:rsidR="00AD3772" w:rsidRPr="00642FB8">
        <w:rPr>
          <w:rStyle w:val="Lbjegyzet-hivatkozs"/>
          <w:rFonts w:ascii="Times New Roman" w:hAnsi="Times New Roman"/>
          <w:sz w:val="23"/>
          <w:szCs w:val="23"/>
        </w:rPr>
        <w:footnoteReference w:id="1"/>
      </w:r>
    </w:p>
    <w:p w:rsidR="002813B3" w:rsidRPr="00642FB8" w:rsidRDefault="002813B3" w:rsidP="00BE4768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</w:p>
    <w:p w:rsidR="00380359" w:rsidRPr="00642FB8" w:rsidRDefault="00733027" w:rsidP="003C380D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  <w:sdt>
        <w:sdtPr>
          <w:rPr>
            <w:rFonts w:ascii="Times New Roman" w:hAnsi="Times New Roman"/>
            <w:sz w:val="23"/>
            <w:szCs w:val="23"/>
          </w:rPr>
          <w:id w:val="-1085760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3772" w:rsidRPr="00642FB8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AD3772" w:rsidRPr="00642FB8">
        <w:rPr>
          <w:rFonts w:ascii="Times New Roman" w:hAnsi="Times New Roman"/>
          <w:sz w:val="23"/>
          <w:szCs w:val="23"/>
        </w:rPr>
        <w:t>Csak támogatásból volt bevételem.</w:t>
      </w:r>
    </w:p>
    <w:p w:rsidR="00642FB8" w:rsidRPr="00642FB8" w:rsidRDefault="00642FB8" w:rsidP="003C380D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</w:p>
    <w:p w:rsidR="00642FB8" w:rsidRDefault="00733027" w:rsidP="003C380D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  <w:sdt>
        <w:sdtPr>
          <w:rPr>
            <w:rFonts w:ascii="Times New Roman" w:hAnsi="Times New Roman"/>
            <w:sz w:val="23"/>
            <w:szCs w:val="23"/>
          </w:rPr>
          <w:id w:val="350222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FB8" w:rsidRPr="00642FB8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642FB8" w:rsidRPr="00642FB8">
        <w:rPr>
          <w:rFonts w:ascii="Times New Roman" w:hAnsi="Times New Roman"/>
          <w:sz w:val="23"/>
          <w:szCs w:val="23"/>
        </w:rPr>
        <w:t>A családi gazdaságokról szóló 2020. évi CXXIII. törvény 3. §-</w:t>
      </w:r>
      <w:proofErr w:type="gramStart"/>
      <w:r w:rsidR="00642FB8" w:rsidRPr="00642FB8">
        <w:rPr>
          <w:rFonts w:ascii="Times New Roman" w:hAnsi="Times New Roman"/>
          <w:sz w:val="23"/>
          <w:szCs w:val="23"/>
        </w:rPr>
        <w:t>a</w:t>
      </w:r>
      <w:proofErr w:type="gramEnd"/>
      <w:r w:rsidR="00642FB8" w:rsidRPr="00642FB8">
        <w:rPr>
          <w:rFonts w:ascii="Times New Roman" w:hAnsi="Times New Roman"/>
          <w:sz w:val="23"/>
          <w:szCs w:val="23"/>
        </w:rPr>
        <w:t xml:space="preserve"> alapján mezőgazdasági őstermelőnek minősülök, azonban a fenti bevételek egyikével sem rendelkez</w:t>
      </w:r>
      <w:bookmarkStart w:id="0" w:name="_GoBack"/>
      <w:bookmarkEnd w:id="0"/>
      <w:r w:rsidR="00642FB8" w:rsidRPr="00642FB8">
        <w:rPr>
          <w:rFonts w:ascii="Times New Roman" w:hAnsi="Times New Roman"/>
          <w:sz w:val="23"/>
          <w:szCs w:val="23"/>
        </w:rPr>
        <w:t>em.</w:t>
      </w:r>
    </w:p>
    <w:p w:rsidR="00A9598D" w:rsidRPr="00642FB8" w:rsidRDefault="00A9598D" w:rsidP="003C380D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</w:p>
    <w:p w:rsidR="00380359" w:rsidRPr="00642FB8" w:rsidRDefault="00380359" w:rsidP="003C380D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  <w:r w:rsidRPr="00642FB8">
        <w:rPr>
          <w:rFonts w:ascii="Times New Roman" w:hAnsi="Times New Roman"/>
          <w:sz w:val="23"/>
          <w:szCs w:val="23"/>
        </w:rPr>
        <w:t>Kelt:</w:t>
      </w:r>
      <w:r w:rsidR="00AD3772" w:rsidRPr="00642FB8">
        <w:rPr>
          <w:rFonts w:ascii="Times New Roman" w:hAnsi="Times New Roman"/>
          <w:sz w:val="23"/>
          <w:szCs w:val="23"/>
        </w:rPr>
        <w:t xml:space="preserve"> Bordány,</w:t>
      </w:r>
      <w:r w:rsidRPr="00642FB8">
        <w:rPr>
          <w:rFonts w:ascii="Times New Roman" w:hAnsi="Times New Roman"/>
          <w:sz w:val="23"/>
          <w:szCs w:val="23"/>
        </w:rPr>
        <w:t>____</w:t>
      </w:r>
      <w:r w:rsidR="00A9598D">
        <w:rPr>
          <w:rFonts w:ascii="Times New Roman" w:hAnsi="Times New Roman"/>
          <w:sz w:val="23"/>
          <w:szCs w:val="23"/>
        </w:rPr>
        <w:t>__________________________</w:t>
      </w:r>
    </w:p>
    <w:p w:rsidR="00380359" w:rsidRPr="00642FB8" w:rsidRDefault="00380359" w:rsidP="003C380D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  <w:t>_____________________________________</w:t>
      </w:r>
    </w:p>
    <w:p w:rsidR="00380359" w:rsidRPr="00642FB8" w:rsidRDefault="00380359" w:rsidP="003C380D">
      <w:pPr>
        <w:spacing w:line="360" w:lineRule="auto"/>
        <w:jc w:val="both"/>
        <w:rPr>
          <w:rFonts w:ascii="Times New Roman" w:hAnsi="Times New Roman"/>
          <w:sz w:val="23"/>
          <w:szCs w:val="23"/>
        </w:rPr>
      </w:pP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r w:rsidRPr="00642FB8">
        <w:rPr>
          <w:rFonts w:ascii="Times New Roman" w:hAnsi="Times New Roman"/>
          <w:sz w:val="23"/>
          <w:szCs w:val="23"/>
        </w:rPr>
        <w:tab/>
      </w:r>
      <w:proofErr w:type="gramStart"/>
      <w:r w:rsidRPr="00642FB8">
        <w:rPr>
          <w:rFonts w:ascii="Times New Roman" w:hAnsi="Times New Roman"/>
          <w:sz w:val="23"/>
          <w:szCs w:val="23"/>
        </w:rPr>
        <w:t>aláírás</w:t>
      </w:r>
      <w:proofErr w:type="gramEnd"/>
    </w:p>
    <w:sectPr w:rsidR="00380359" w:rsidRPr="00642FB8" w:rsidSect="00516DDA">
      <w:headerReference w:type="first" r:id="rId7"/>
      <w:pgSz w:w="12240" w:h="15840"/>
      <w:pgMar w:top="1417" w:right="1417" w:bottom="1417" w:left="1417" w:header="708" w:footer="708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5506" w:rsidRDefault="00A15506">
      <w:r>
        <w:separator/>
      </w:r>
    </w:p>
  </w:endnote>
  <w:endnote w:type="continuationSeparator" w:id="0">
    <w:p w:rsidR="00A15506" w:rsidRDefault="00A155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5506" w:rsidRDefault="00A15506">
      <w:r>
        <w:separator/>
      </w:r>
    </w:p>
  </w:footnote>
  <w:footnote w:type="continuationSeparator" w:id="0">
    <w:p w:rsidR="00A15506" w:rsidRDefault="00A15506">
      <w:r>
        <w:continuationSeparator/>
      </w:r>
    </w:p>
  </w:footnote>
  <w:footnote w:id="1">
    <w:p w:rsidR="00AD3772" w:rsidRPr="00AD3772" w:rsidRDefault="00AD3772" w:rsidP="00AD3772">
      <w:pPr>
        <w:pStyle w:val="Lbjegyzetszveg"/>
        <w:jc w:val="both"/>
        <w:rPr>
          <w:rFonts w:ascii="Times New Roman" w:hAnsi="Times New Roman"/>
        </w:rPr>
      </w:pPr>
      <w:r w:rsidRPr="00AD3772">
        <w:rPr>
          <w:rStyle w:val="Lbjegyzet-hivatkozs"/>
          <w:rFonts w:ascii="Times New Roman" w:hAnsi="Times New Roman"/>
        </w:rPr>
        <w:footnoteRef/>
      </w:r>
      <w:r w:rsidRPr="00AD3772">
        <w:rPr>
          <w:rFonts w:ascii="Times New Roman" w:hAnsi="Times New Roman"/>
        </w:rPr>
        <w:t xml:space="preserve"> </w:t>
      </w:r>
      <w:proofErr w:type="gramStart"/>
      <w:r>
        <w:rPr>
          <w:rFonts w:ascii="Times New Roman" w:hAnsi="Times New Roman"/>
        </w:rPr>
        <w:t>alapnyilvántartás</w:t>
      </w:r>
      <w:proofErr w:type="gramEnd"/>
      <w:r>
        <w:rPr>
          <w:rFonts w:ascii="Times New Roman" w:hAnsi="Times New Roman"/>
        </w:rPr>
        <w:t xml:space="preserve">, </w:t>
      </w:r>
      <w:r w:rsidRPr="00AD3772">
        <w:rPr>
          <w:rFonts w:ascii="Times New Roman" w:hAnsi="Times New Roman"/>
        </w:rPr>
        <w:t xml:space="preserve">naplófőkönyv, pénztárkönyv, bevételi és költségnyilvántartás, bevételi nyilvántartás, </w:t>
      </w:r>
      <w:r>
        <w:rPr>
          <w:rFonts w:ascii="Times New Roman" w:hAnsi="Times New Roman"/>
        </w:rPr>
        <w:t>értékesítési betétlap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6DDA" w:rsidRPr="00642FB8" w:rsidRDefault="00516DDA" w:rsidP="00516DDA">
    <w:pPr>
      <w:tabs>
        <w:tab w:val="left" w:pos="6237"/>
      </w:tabs>
      <w:overflowPunct/>
      <w:autoSpaceDE/>
      <w:autoSpaceDN/>
      <w:adjustRightInd/>
      <w:textAlignment w:val="auto"/>
      <w:outlineLvl w:val="4"/>
      <w:rPr>
        <w:rFonts w:ascii="Times New Roman" w:hAnsi="Times New Roman"/>
        <w:bCs/>
        <w:iCs/>
        <w:szCs w:val="24"/>
      </w:rPr>
    </w:pPr>
    <w:r w:rsidRPr="00642FB8">
      <w:rPr>
        <w:rFonts w:ascii="Times New Roman" w:hAnsi="Times New Roman"/>
        <w:b/>
        <w:bCs/>
        <w:i/>
        <w:iCs/>
        <w:szCs w:val="24"/>
      </w:rPr>
      <w:t>Bordány Nagyközség Jegyzője</w:t>
    </w:r>
    <w:r w:rsidRPr="00642FB8">
      <w:rPr>
        <w:rFonts w:ascii="Times New Roman" w:hAnsi="Times New Roman"/>
        <w:b/>
        <w:bCs/>
        <w:i/>
        <w:iCs/>
        <w:szCs w:val="24"/>
      </w:rPr>
      <w:tab/>
    </w:r>
    <w:r w:rsidRPr="00642FB8">
      <w:rPr>
        <w:rFonts w:ascii="Times New Roman" w:hAnsi="Times New Roman"/>
        <w:bCs/>
        <w:iCs/>
        <w:szCs w:val="24"/>
      </w:rPr>
      <w:t>Érkezett:</w:t>
    </w:r>
  </w:p>
  <w:p w:rsidR="00516DDA" w:rsidRPr="00642FB8" w:rsidRDefault="00516DDA" w:rsidP="00516DDA">
    <w:pPr>
      <w:overflowPunct/>
      <w:autoSpaceDE/>
      <w:autoSpaceDN/>
      <w:adjustRightInd/>
      <w:jc w:val="both"/>
      <w:textAlignment w:val="auto"/>
      <w:rPr>
        <w:rFonts w:ascii="Times New Roman" w:hAnsi="Times New Roman"/>
        <w:szCs w:val="24"/>
      </w:rPr>
    </w:pPr>
    <w:r w:rsidRPr="00642FB8">
      <w:rPr>
        <w:rFonts w:ascii="Times New Roman" w:hAnsi="Times New Roman"/>
        <w:szCs w:val="24"/>
      </w:rPr>
      <w:t>Bordányi Polgármesteri Hivatal</w:t>
    </w:r>
  </w:p>
  <w:p w:rsidR="00516DDA" w:rsidRPr="00642FB8" w:rsidRDefault="00516DDA" w:rsidP="00516DDA">
    <w:pPr>
      <w:overflowPunct/>
      <w:autoSpaceDE/>
      <w:autoSpaceDN/>
      <w:adjustRightInd/>
      <w:jc w:val="both"/>
      <w:textAlignment w:val="auto"/>
      <w:rPr>
        <w:rFonts w:ascii="Times New Roman" w:hAnsi="Times New Roman"/>
        <w:szCs w:val="24"/>
      </w:rPr>
    </w:pPr>
    <w:r w:rsidRPr="00642FB8">
      <w:rPr>
        <w:rFonts w:ascii="Times New Roman" w:hAnsi="Times New Roman"/>
        <w:szCs w:val="24"/>
      </w:rPr>
      <w:t>Bordány, Benke Gedeon u. 44.</w:t>
    </w:r>
  </w:p>
  <w:p w:rsidR="00516DDA" w:rsidRPr="00642FB8" w:rsidRDefault="00516DDA" w:rsidP="00516DDA">
    <w:pPr>
      <w:overflowPunct/>
      <w:autoSpaceDE/>
      <w:autoSpaceDN/>
      <w:adjustRightInd/>
      <w:jc w:val="both"/>
      <w:textAlignment w:val="auto"/>
      <w:rPr>
        <w:rFonts w:ascii="Times New Roman" w:hAnsi="Times New Roman"/>
        <w:szCs w:val="24"/>
      </w:rPr>
    </w:pPr>
    <w:r w:rsidRPr="00642FB8">
      <w:rPr>
        <w:rFonts w:ascii="Times New Roman" w:hAnsi="Times New Roman"/>
        <w:szCs w:val="24"/>
      </w:rPr>
      <w:t>Email cím: bordany@bordany.hu</w:t>
    </w:r>
  </w:p>
  <w:p w:rsidR="00516DDA" w:rsidRPr="00642FB8" w:rsidRDefault="00087B1D" w:rsidP="002813B3">
    <w:pPr>
      <w:pBdr>
        <w:bottom w:val="single" w:sz="6" w:space="1" w:color="auto"/>
      </w:pBdr>
      <w:overflowPunct/>
      <w:autoSpaceDE/>
      <w:autoSpaceDN/>
      <w:adjustRightInd/>
      <w:spacing w:after="240"/>
      <w:textAlignment w:val="auto"/>
      <w:outlineLvl w:val="5"/>
      <w:rPr>
        <w:rFonts w:ascii="Times New Roman" w:hAnsi="Times New Roman"/>
        <w:b/>
        <w:bCs/>
        <w:szCs w:val="24"/>
      </w:rPr>
    </w:pPr>
    <w:r w:rsidRPr="00642FB8">
      <w:rPr>
        <w:rFonts w:ascii="Times New Roman" w:hAnsi="Times New Roman"/>
        <w:b/>
        <w:bCs/>
        <w:szCs w:val="24"/>
      </w:rPr>
      <w:t>Tel</w:t>
    </w:r>
    <w:proofErr w:type="gramStart"/>
    <w:r w:rsidRPr="00642FB8">
      <w:rPr>
        <w:rFonts w:ascii="Times New Roman" w:hAnsi="Times New Roman"/>
        <w:b/>
        <w:bCs/>
        <w:szCs w:val="24"/>
      </w:rPr>
      <w:t>.:</w:t>
    </w:r>
    <w:proofErr w:type="gramEnd"/>
    <w:r w:rsidRPr="00642FB8">
      <w:rPr>
        <w:rFonts w:ascii="Times New Roman" w:hAnsi="Times New Roman"/>
        <w:b/>
        <w:bCs/>
        <w:szCs w:val="24"/>
      </w:rPr>
      <w:t xml:space="preserve"> 62/588-5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60A56"/>
    <w:multiLevelType w:val="hybridMultilevel"/>
    <w:tmpl w:val="D2F0DADA"/>
    <w:lvl w:ilvl="0" w:tplc="7456672E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  <w:rPr>
        <w:rFonts w:hint="default"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E771D9F"/>
    <w:multiLevelType w:val="multilevel"/>
    <w:tmpl w:val="E702D942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520"/>
        </w:tabs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880"/>
        </w:tabs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240"/>
        </w:tabs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600"/>
        </w:tabs>
        <w:ind w:left="3600" w:hanging="3240"/>
      </w:pPr>
      <w:rPr>
        <w:rFonts w:hint="default"/>
      </w:rPr>
    </w:lvl>
  </w:abstractNum>
  <w:abstractNum w:abstractNumId="2" w15:restartNumberingAfterBreak="0">
    <w:nsid w:val="41BB64AA"/>
    <w:multiLevelType w:val="multilevel"/>
    <w:tmpl w:val="42260E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520"/>
        </w:tabs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880"/>
        </w:tabs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240"/>
        </w:tabs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600"/>
        </w:tabs>
        <w:ind w:left="3600" w:hanging="3240"/>
      </w:pPr>
      <w:rPr>
        <w:rFonts w:hint="default"/>
      </w:rPr>
    </w:lvl>
  </w:abstractNum>
  <w:abstractNum w:abstractNumId="3" w15:restartNumberingAfterBreak="0">
    <w:nsid w:val="47401FED"/>
    <w:multiLevelType w:val="hybridMultilevel"/>
    <w:tmpl w:val="6F76642A"/>
    <w:lvl w:ilvl="0" w:tplc="9A8EE526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49534C2E"/>
    <w:multiLevelType w:val="hybridMultilevel"/>
    <w:tmpl w:val="A642C2DC"/>
    <w:lvl w:ilvl="0" w:tplc="81C6FD22">
      <w:numFmt w:val="bullet"/>
      <w:lvlText w:val="-"/>
      <w:lvlJc w:val="left"/>
      <w:pPr>
        <w:tabs>
          <w:tab w:val="num" w:pos="1050"/>
        </w:tabs>
        <w:ind w:left="1050" w:hanging="69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6C7C7F"/>
    <w:multiLevelType w:val="hybridMultilevel"/>
    <w:tmpl w:val="0C706AFC"/>
    <w:lvl w:ilvl="0" w:tplc="3E360C3E">
      <w:start w:val="2"/>
      <w:numFmt w:val="lowerLetter"/>
      <w:lvlText w:val="%1)"/>
      <w:lvlJc w:val="left"/>
      <w:pPr>
        <w:tabs>
          <w:tab w:val="num" w:pos="-345"/>
        </w:tabs>
        <w:ind w:left="-345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375"/>
        </w:tabs>
        <w:ind w:left="375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095"/>
        </w:tabs>
        <w:ind w:left="1095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1815"/>
        </w:tabs>
        <w:ind w:left="1815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2535"/>
        </w:tabs>
        <w:ind w:left="2535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255"/>
        </w:tabs>
        <w:ind w:left="3255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3975"/>
        </w:tabs>
        <w:ind w:left="3975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4695"/>
        </w:tabs>
        <w:ind w:left="4695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5415"/>
        </w:tabs>
        <w:ind w:left="5415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AkJjIxMzU0MjUyUdpeDU4uLM/DyQApNaAB0I/9csAAAA"/>
  </w:docVars>
  <w:rsids>
    <w:rsidRoot w:val="008A53C5"/>
    <w:rsid w:val="00000197"/>
    <w:rsid w:val="00000663"/>
    <w:rsid w:val="00011C91"/>
    <w:rsid w:val="00055C8B"/>
    <w:rsid w:val="000615EB"/>
    <w:rsid w:val="0008725B"/>
    <w:rsid w:val="00087B1D"/>
    <w:rsid w:val="00093528"/>
    <w:rsid w:val="00093DAA"/>
    <w:rsid w:val="000A10A5"/>
    <w:rsid w:val="000B6C1E"/>
    <w:rsid w:val="000C3ED4"/>
    <w:rsid w:val="000F197F"/>
    <w:rsid w:val="001036A5"/>
    <w:rsid w:val="0012029E"/>
    <w:rsid w:val="00150A40"/>
    <w:rsid w:val="00165AB6"/>
    <w:rsid w:val="001702C3"/>
    <w:rsid w:val="00172F95"/>
    <w:rsid w:val="00190F89"/>
    <w:rsid w:val="001D4D6E"/>
    <w:rsid w:val="00251FA9"/>
    <w:rsid w:val="002557B7"/>
    <w:rsid w:val="002657FC"/>
    <w:rsid w:val="002813B3"/>
    <w:rsid w:val="0030426F"/>
    <w:rsid w:val="00335E2A"/>
    <w:rsid w:val="00340635"/>
    <w:rsid w:val="00341A25"/>
    <w:rsid w:val="00376C19"/>
    <w:rsid w:val="00380359"/>
    <w:rsid w:val="003B0D41"/>
    <w:rsid w:val="003C380D"/>
    <w:rsid w:val="003D5785"/>
    <w:rsid w:val="003E2825"/>
    <w:rsid w:val="00404136"/>
    <w:rsid w:val="00483F14"/>
    <w:rsid w:val="004C11FD"/>
    <w:rsid w:val="004C57D6"/>
    <w:rsid w:val="00516DDA"/>
    <w:rsid w:val="005532FC"/>
    <w:rsid w:val="005572E2"/>
    <w:rsid w:val="0057709E"/>
    <w:rsid w:val="0059482A"/>
    <w:rsid w:val="00594C31"/>
    <w:rsid w:val="00596DC2"/>
    <w:rsid w:val="005A6B0B"/>
    <w:rsid w:val="005B05DE"/>
    <w:rsid w:val="00607F39"/>
    <w:rsid w:val="00611919"/>
    <w:rsid w:val="006219B5"/>
    <w:rsid w:val="006346A8"/>
    <w:rsid w:val="00642FB8"/>
    <w:rsid w:val="0064575B"/>
    <w:rsid w:val="00647CB1"/>
    <w:rsid w:val="00654D3D"/>
    <w:rsid w:val="006942AA"/>
    <w:rsid w:val="006A4EE8"/>
    <w:rsid w:val="006A6936"/>
    <w:rsid w:val="006D0B8D"/>
    <w:rsid w:val="006F79A8"/>
    <w:rsid w:val="006F79D6"/>
    <w:rsid w:val="00704B55"/>
    <w:rsid w:val="00706FA0"/>
    <w:rsid w:val="007135EF"/>
    <w:rsid w:val="00730B8F"/>
    <w:rsid w:val="00733027"/>
    <w:rsid w:val="007355D3"/>
    <w:rsid w:val="0074407F"/>
    <w:rsid w:val="00746EF3"/>
    <w:rsid w:val="0076412A"/>
    <w:rsid w:val="00764FFC"/>
    <w:rsid w:val="007831AE"/>
    <w:rsid w:val="007A2CDF"/>
    <w:rsid w:val="007E04C3"/>
    <w:rsid w:val="007F2CF1"/>
    <w:rsid w:val="007F5546"/>
    <w:rsid w:val="008012AB"/>
    <w:rsid w:val="00822797"/>
    <w:rsid w:val="0083433E"/>
    <w:rsid w:val="008419B2"/>
    <w:rsid w:val="008628ED"/>
    <w:rsid w:val="00881039"/>
    <w:rsid w:val="008A53C5"/>
    <w:rsid w:val="008F53B4"/>
    <w:rsid w:val="00920CC2"/>
    <w:rsid w:val="00947E6E"/>
    <w:rsid w:val="00955D7D"/>
    <w:rsid w:val="00966C17"/>
    <w:rsid w:val="009A1B03"/>
    <w:rsid w:val="009A3A8C"/>
    <w:rsid w:val="009D39C3"/>
    <w:rsid w:val="009D7048"/>
    <w:rsid w:val="009F4244"/>
    <w:rsid w:val="00A05A26"/>
    <w:rsid w:val="00A0646B"/>
    <w:rsid w:val="00A10FF7"/>
    <w:rsid w:val="00A15506"/>
    <w:rsid w:val="00A6685F"/>
    <w:rsid w:val="00A80415"/>
    <w:rsid w:val="00A9598D"/>
    <w:rsid w:val="00AD1FD8"/>
    <w:rsid w:val="00AD3772"/>
    <w:rsid w:val="00AD733F"/>
    <w:rsid w:val="00AF2259"/>
    <w:rsid w:val="00B00DB4"/>
    <w:rsid w:val="00B07024"/>
    <w:rsid w:val="00B2194C"/>
    <w:rsid w:val="00B23ECA"/>
    <w:rsid w:val="00B269B6"/>
    <w:rsid w:val="00B4103C"/>
    <w:rsid w:val="00B5443F"/>
    <w:rsid w:val="00BB2321"/>
    <w:rsid w:val="00BC6512"/>
    <w:rsid w:val="00BD7778"/>
    <w:rsid w:val="00BE4768"/>
    <w:rsid w:val="00C03FAC"/>
    <w:rsid w:val="00C61318"/>
    <w:rsid w:val="00C62886"/>
    <w:rsid w:val="00C7029A"/>
    <w:rsid w:val="00C97C45"/>
    <w:rsid w:val="00CE2504"/>
    <w:rsid w:val="00CF0AF8"/>
    <w:rsid w:val="00D41555"/>
    <w:rsid w:val="00D72AB0"/>
    <w:rsid w:val="00D90B09"/>
    <w:rsid w:val="00DA1AB9"/>
    <w:rsid w:val="00DB43AD"/>
    <w:rsid w:val="00DC79EF"/>
    <w:rsid w:val="00DD6D34"/>
    <w:rsid w:val="00E11B63"/>
    <w:rsid w:val="00E1537F"/>
    <w:rsid w:val="00E9733F"/>
    <w:rsid w:val="00EA528C"/>
    <w:rsid w:val="00ED7970"/>
    <w:rsid w:val="00EE0F94"/>
    <w:rsid w:val="00EF3A12"/>
    <w:rsid w:val="00EF7D79"/>
    <w:rsid w:val="00F06EF1"/>
    <w:rsid w:val="00F22ED7"/>
    <w:rsid w:val="00F2623B"/>
    <w:rsid w:val="00F266B4"/>
    <w:rsid w:val="00F26A77"/>
    <w:rsid w:val="00F32565"/>
    <w:rsid w:val="00F42966"/>
    <w:rsid w:val="00F528F3"/>
    <w:rsid w:val="00F5543B"/>
    <w:rsid w:val="00F56B73"/>
    <w:rsid w:val="00F56F69"/>
    <w:rsid w:val="00F63F67"/>
    <w:rsid w:val="00F66FB7"/>
    <w:rsid w:val="00F96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1BC1CF73"/>
  <w15:chartTrackingRefBased/>
  <w15:docId w15:val="{2A08E0D1-6AC9-4BD5-8F26-59E84D03B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831A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Cmsor1">
    <w:name w:val="heading 1"/>
    <w:basedOn w:val="Norml"/>
    <w:next w:val="Norml"/>
    <w:qFormat/>
    <w:rsid w:val="007831AE"/>
    <w:pPr>
      <w:keepNext/>
      <w:jc w:val="center"/>
      <w:outlineLvl w:val="0"/>
    </w:pPr>
    <w:rPr>
      <w:rFonts w:ascii="Bookman Old Style" w:hAnsi="Bookman Old Style"/>
      <w:b/>
      <w:sz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7E04C3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link w:val="Cmsor6Char"/>
    <w:semiHidden/>
    <w:unhideWhenUsed/>
    <w:qFormat/>
    <w:rsid w:val="007E04C3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340635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340635"/>
    <w:pPr>
      <w:tabs>
        <w:tab w:val="center" w:pos="4536"/>
        <w:tab w:val="right" w:pos="9072"/>
      </w:tabs>
    </w:pPr>
  </w:style>
  <w:style w:type="character" w:customStyle="1" w:styleId="Cmsor5Char">
    <w:name w:val="Címsor 5 Char"/>
    <w:link w:val="Cmsor5"/>
    <w:semiHidden/>
    <w:rsid w:val="007E04C3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Cmsor6Char">
    <w:name w:val="Címsor 6 Char"/>
    <w:link w:val="Cmsor6"/>
    <w:semiHidden/>
    <w:rsid w:val="007E04C3"/>
    <w:rPr>
      <w:rFonts w:ascii="Calibri" w:eastAsia="Times New Roman" w:hAnsi="Calibri" w:cs="Times New Roman"/>
      <w:b/>
      <w:bCs/>
      <w:sz w:val="22"/>
      <w:szCs w:val="22"/>
    </w:rPr>
  </w:style>
  <w:style w:type="paragraph" w:styleId="Buborkszveg">
    <w:name w:val="Balloon Text"/>
    <w:basedOn w:val="Norml"/>
    <w:link w:val="BuborkszvegChar"/>
    <w:rsid w:val="00B00DB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rsid w:val="00B00DB4"/>
    <w:rPr>
      <w:rFonts w:ascii="Segoe UI" w:hAnsi="Segoe UI" w:cs="Segoe UI"/>
      <w:sz w:val="18"/>
      <w:szCs w:val="18"/>
    </w:rPr>
  </w:style>
  <w:style w:type="table" w:styleId="Rcsostblzat">
    <w:name w:val="Table Grid"/>
    <w:basedOn w:val="Normltblzat"/>
    <w:rsid w:val="00607F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rsid w:val="00AD3772"/>
    <w:rPr>
      <w:sz w:val="20"/>
    </w:rPr>
  </w:style>
  <w:style w:type="character" w:customStyle="1" w:styleId="LbjegyzetszvegChar">
    <w:name w:val="Lábjegyzetszöveg Char"/>
    <w:basedOn w:val="Bekezdsalapbettpusa"/>
    <w:link w:val="Lbjegyzetszveg"/>
    <w:rsid w:val="00AD3772"/>
    <w:rPr>
      <w:rFonts w:ascii="Arial" w:hAnsi="Arial"/>
    </w:rPr>
  </w:style>
  <w:style w:type="character" w:styleId="Lbjegyzet-hivatkozs">
    <w:name w:val="footnote reference"/>
    <w:basedOn w:val="Bekezdsalapbettpusa"/>
    <w:rsid w:val="00AD377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41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2012</vt:lpstr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2</dc:title>
  <dc:subject/>
  <dc:creator>ul-patikne</dc:creator>
  <cp:keywords/>
  <cp:lastModifiedBy>user</cp:lastModifiedBy>
  <cp:revision>13</cp:revision>
  <cp:lastPrinted>2022-01-31T11:03:00Z</cp:lastPrinted>
  <dcterms:created xsi:type="dcterms:W3CDTF">2022-01-31T10:24:00Z</dcterms:created>
  <dcterms:modified xsi:type="dcterms:W3CDTF">2022-03-08T10:45:00Z</dcterms:modified>
</cp:coreProperties>
</file>